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A4338D" w:rsidRPr="00A829B9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A4338D" w:rsidRPr="00A829B9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A4338D" w:rsidRPr="00A829B9" w:rsidRDefault="00C3480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829B9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A4338D" w:rsidRPr="00A829B9" w:rsidRDefault="00C3480C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8" w:history="1">
              <w:r w:rsidRPr="00A829B9">
                <w:rPr>
                  <w:rStyle w:val="Hyperlink"/>
                  <w:rFonts w:ascii="Arial" w:hAnsi="Arial" w:cs="Arial"/>
                  <w:sz w:val="20"/>
                  <w:szCs w:val="20"/>
                </w:rPr>
                <w:t>Chemistry and Biochemistry: Research Progress</w:t>
              </w:r>
            </w:hyperlink>
          </w:p>
        </w:tc>
      </w:tr>
      <w:tr w:rsidR="00A4338D" w:rsidRPr="00A829B9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A4338D" w:rsidRPr="00A829B9" w:rsidRDefault="00C3480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829B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A4338D" w:rsidRPr="00A829B9" w:rsidRDefault="00C3480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A829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922</w:t>
            </w:r>
          </w:p>
        </w:tc>
      </w:tr>
      <w:tr w:rsidR="00A4338D" w:rsidRPr="00A829B9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A4338D" w:rsidRPr="00A829B9" w:rsidRDefault="00C3480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829B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A4338D" w:rsidRPr="00A829B9" w:rsidRDefault="00C3480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A829B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Marcus Cross-Relationship Probed by Time-Resolved CIDNP</w:t>
            </w:r>
          </w:p>
        </w:tc>
      </w:tr>
      <w:tr w:rsidR="00A4338D" w:rsidRPr="00A829B9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A4338D" w:rsidRPr="00A829B9" w:rsidRDefault="00C3480C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829B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A4338D" w:rsidRPr="00A829B9" w:rsidRDefault="00C3480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829B9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A4338D" w:rsidRPr="00A829B9" w:rsidRDefault="00A4338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A4338D" w:rsidRPr="00A829B9" w:rsidRDefault="00A4338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A4338D" w:rsidRPr="00A829B9" w:rsidRDefault="00A4338D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77777777" w:rsidR="00A4338D" w:rsidRPr="00A829B9" w:rsidRDefault="00C3480C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829B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A4338D" w:rsidRPr="00A829B9" w:rsidRDefault="00A4338D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77777777" w:rsidR="00A4338D" w:rsidRPr="00A829B9" w:rsidRDefault="00C3480C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A829B9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77777777" w:rsidR="00A4338D" w:rsidRPr="00A829B9" w:rsidRDefault="00000000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A829B9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pict w14:anchorId="11B056B9">
          <v:rect id="_x0000_s1026" style="position:absolute;left:0;text-align:left;margin-left:-9.6pt;margin-top:14.25pt;width:1071.35pt;height:124.75pt;z-index:251659264;mso-width-relative:page;mso-height-relative:page">
            <v:textbox>
              <w:txbxContent>
                <w:p w14:paraId="4FFED94D" w14:textId="77777777" w:rsidR="00A4338D" w:rsidRDefault="00C3480C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A4338D" w:rsidRDefault="00A4338D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A4338D" w:rsidRDefault="00C3480C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A4338D" w:rsidRDefault="00A4338D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7777777" w:rsidR="00A4338D" w:rsidRDefault="00C3480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International Journal of Molecular Sciences, 24: 13860, 2023.</w:t>
                  </w:r>
                </w:p>
                <w:p w14:paraId="57E24C8C" w14:textId="77777777" w:rsidR="00A4338D" w:rsidRDefault="00C3480C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</w:t>
                  </w:r>
                  <w:r>
                    <w:rPr>
                      <w:rFonts w:ascii="URWPalladioL-Roma" w:eastAsia="Calibri" w:hAnsi="URWPalladioL-Roma" w:cs="URWPalladioL-Roma"/>
                      <w:sz w:val="16"/>
                      <w:szCs w:val="16"/>
                      <w:lang w:val="en-US" w:eastAsia="en-IN"/>
                    </w:rPr>
                    <w:t xml:space="preserve"> </w:t>
                  </w:r>
                  <w:hyperlink r:id="rId9" w:history="1">
                    <w:r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ijms241813860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A4338D" w:rsidRPr="00A829B9" w:rsidRDefault="00C3480C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A829B9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A4338D" w:rsidRPr="00A829B9" w:rsidRDefault="00A4338D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A4338D" w:rsidRPr="00A829B9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A4338D" w:rsidRPr="00A829B9" w:rsidRDefault="00C3480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829B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A829B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A4338D" w:rsidRPr="00A829B9" w:rsidRDefault="00A433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338D" w:rsidRPr="00A829B9" w14:paraId="5EA12279" w14:textId="77777777">
        <w:tc>
          <w:tcPr>
            <w:tcW w:w="1265" w:type="pct"/>
            <w:noWrap/>
          </w:tcPr>
          <w:p w14:paraId="7AE9682F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A4338D" w:rsidRPr="00A829B9" w:rsidRDefault="00C3480C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A829B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A4338D" w:rsidRPr="00A829B9" w:rsidRDefault="00C3480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829B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A4338D" w:rsidRPr="00A829B9" w:rsidRDefault="00A433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A4338D" w:rsidRPr="00A829B9" w:rsidRDefault="00C3480C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A829B9">
              <w:rPr>
                <w:rFonts w:ascii="Arial" w:hAnsi="Arial" w:cs="Arial"/>
                <w:lang w:val="en-GB"/>
              </w:rPr>
              <w:t>Author’s Feedback</w:t>
            </w:r>
            <w:r w:rsidRPr="00A829B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A829B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A4338D" w:rsidRPr="00A829B9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A4338D" w:rsidRPr="00A829B9" w:rsidRDefault="00C348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29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A4338D" w:rsidRPr="00A829B9" w:rsidRDefault="00A4338D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A4338D" w:rsidRPr="00A829B9" w:rsidRDefault="00C3480C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GB"/>
              </w:rPr>
              <w:t xml:space="preserve">The above manuscript presents a significant advancement in the field of physical chemistry and reaction kinetics by providing detailed experimental validation of the Marcus cross-relation for degenerate electron exchange (DEE) reactions involving short-lived radicals. By utilizing the time-resolved CIDNP technique, the study overcomes the limitations of traditional spectroscopic methods for such transient species. The systematic investigation of temperature-dependent DEE rate constants, reorganization energies, and nuclear relaxation times not only enriches the existing understanding of radical-based electron transfer mechanisms but also offers a valuable dataset for researchers working on biochemical redox processes, photochemical systems, and radical-mediated reactions in biological and environmental contexts. </w:t>
            </w:r>
          </w:p>
        </w:tc>
        <w:tc>
          <w:tcPr>
            <w:tcW w:w="1523" w:type="pct"/>
          </w:tcPr>
          <w:p w14:paraId="462A339C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4338D" w:rsidRPr="00A829B9" w14:paraId="0D8B5B2C" w14:textId="77777777" w:rsidTr="005D6405">
        <w:trPr>
          <w:trHeight w:val="602"/>
        </w:trPr>
        <w:tc>
          <w:tcPr>
            <w:tcW w:w="1265" w:type="pct"/>
            <w:noWrap/>
          </w:tcPr>
          <w:p w14:paraId="21CBA5FE" w14:textId="77777777" w:rsidR="00A4338D" w:rsidRPr="00A829B9" w:rsidRDefault="00C348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29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A4338D" w:rsidRPr="00A829B9" w:rsidRDefault="00C348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29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313453EF" w14:textId="77777777" w:rsidR="005D6405" w:rsidRPr="00A829B9" w:rsidRDefault="005D6405">
            <w:pPr>
              <w:ind w:left="360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  <w:p w14:paraId="794AA9A7" w14:textId="29DA27C4" w:rsidR="00A4338D" w:rsidRPr="00A829B9" w:rsidRDefault="00C348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Yes</w:t>
            </w:r>
          </w:p>
        </w:tc>
        <w:tc>
          <w:tcPr>
            <w:tcW w:w="1523" w:type="pct"/>
          </w:tcPr>
          <w:p w14:paraId="405B6701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4338D" w:rsidRPr="00A829B9" w14:paraId="5604762A" w14:textId="77777777" w:rsidTr="005D6405">
        <w:trPr>
          <w:trHeight w:val="728"/>
        </w:trPr>
        <w:tc>
          <w:tcPr>
            <w:tcW w:w="1265" w:type="pct"/>
            <w:noWrap/>
          </w:tcPr>
          <w:p w14:paraId="3635573D" w14:textId="77777777" w:rsidR="00A4338D" w:rsidRPr="00A829B9" w:rsidRDefault="00C3480C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A829B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A4338D" w:rsidRPr="00A829B9" w:rsidRDefault="00C3480C">
            <w:pPr>
              <w:ind w:left="360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Yes</w:t>
            </w:r>
          </w:p>
        </w:tc>
        <w:tc>
          <w:tcPr>
            <w:tcW w:w="1523" w:type="pct"/>
          </w:tcPr>
          <w:p w14:paraId="1D54B730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4338D" w:rsidRPr="00A829B9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A4338D" w:rsidRPr="00A829B9" w:rsidRDefault="00C348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829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A4338D" w:rsidRPr="00A829B9" w:rsidRDefault="00C3480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Yes</w:t>
            </w:r>
          </w:p>
        </w:tc>
        <w:tc>
          <w:tcPr>
            <w:tcW w:w="1523" w:type="pct"/>
          </w:tcPr>
          <w:p w14:paraId="4898F764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4338D" w:rsidRPr="00A829B9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A4338D" w:rsidRPr="00A829B9" w:rsidRDefault="00C348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829B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A4338D" w:rsidRPr="00A829B9" w:rsidRDefault="00C3480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A829B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A4338D" w:rsidRPr="00A829B9" w:rsidRDefault="00C3480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Yes</w:t>
            </w:r>
          </w:p>
        </w:tc>
        <w:tc>
          <w:tcPr>
            <w:tcW w:w="1523" w:type="pct"/>
          </w:tcPr>
          <w:p w14:paraId="40220055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A4338D" w:rsidRPr="00A829B9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A4338D" w:rsidRPr="00A829B9" w:rsidRDefault="00C3480C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A829B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A4338D" w:rsidRPr="00A829B9" w:rsidRDefault="00A433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A4338D" w:rsidRPr="00A829B9" w:rsidRDefault="00A433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A4338D" w:rsidRPr="00A829B9" w:rsidRDefault="00A433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A4338D" w:rsidRPr="00A829B9" w:rsidRDefault="00C3480C">
            <w:p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Can be improved</w:t>
            </w:r>
          </w:p>
          <w:p w14:paraId="297F52DB" w14:textId="77777777" w:rsidR="00A4338D" w:rsidRPr="00A829B9" w:rsidRDefault="00A433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A4338D" w:rsidRPr="00A829B9" w:rsidRDefault="00A433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A4338D" w:rsidRPr="00A829B9" w:rsidRDefault="00A433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338D" w:rsidRPr="00A829B9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A4338D" w:rsidRPr="00A829B9" w:rsidRDefault="00C3480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A829B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A829B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A829B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A4338D" w:rsidRPr="00A829B9" w:rsidRDefault="00A4338D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A4338D" w:rsidRPr="00A829B9" w:rsidRDefault="00C3480C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Why were the specific radical pairs (GMP(-</w:t>
            </w:r>
            <w:proofErr w:type="gramStart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H)•</w:t>
            </w:r>
            <w:proofErr w:type="gramEnd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/GMP(-</w:t>
            </w:r>
            <w:proofErr w:type="gramStart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H)−</w:t>
            </w:r>
            <w:proofErr w:type="gramEnd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, N-</w:t>
            </w:r>
            <w:proofErr w:type="spellStart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AcTyrO</w:t>
            </w:r>
            <w:proofErr w:type="spellEnd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•/N-</w:t>
            </w:r>
            <w:proofErr w:type="spellStart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AcTyrO</w:t>
            </w:r>
            <w:proofErr w:type="spellEnd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 xml:space="preserve">−, and </w:t>
            </w:r>
            <w:proofErr w:type="spellStart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TyrO</w:t>
            </w:r>
            <w:proofErr w:type="spellEnd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•/</w:t>
            </w:r>
            <w:proofErr w:type="spellStart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TyrO</w:t>
            </w:r>
            <w:proofErr w:type="spellEnd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−) chosen for this study?</w:t>
            </w:r>
          </w:p>
          <w:p w14:paraId="09722B8B" w14:textId="77777777" w:rsidR="00A4338D" w:rsidRPr="00A829B9" w:rsidRDefault="00C3480C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 xml:space="preserve">Were control experiments conducted to confirm that the observed CIDNP effects arise solely from the described electron transfer processes and not from other side reactions? </w:t>
            </w:r>
          </w:p>
          <w:p w14:paraId="7F65C9FE" w14:textId="77777777" w:rsidR="00A4338D" w:rsidRPr="00A829B9" w:rsidRDefault="00C3480C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Some proton signals were excluded from analysis due to poor signal-to-noise ratio. Can the authors discuss if any improvements in experimental setup or optimization of sample concentrations could help resolve these limitations in future work?</w:t>
            </w:r>
          </w:p>
          <w:p w14:paraId="3163FA96" w14:textId="77777777" w:rsidR="00A4338D" w:rsidRPr="00A829B9" w:rsidRDefault="00C3480C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 xml:space="preserve">The study was conducted within a temperature range of 8–65°C. Was there any observable thermal degradation of reactants, or changes in solvent </w:t>
            </w:r>
            <w:proofErr w:type="gramStart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properties ?</w:t>
            </w:r>
            <w:proofErr w:type="gramEnd"/>
          </w:p>
          <w:p w14:paraId="2229008D" w14:textId="77777777" w:rsidR="00A4338D" w:rsidRPr="00A829B9" w:rsidRDefault="00C3480C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The authors used the Fisher model for fitting CIDNP kinetics. Could they briefly explain why this model was chosen over others?</w:t>
            </w:r>
          </w:p>
          <w:p w14:paraId="18C4035E" w14:textId="77777777" w:rsidR="00A4338D" w:rsidRPr="00A829B9" w:rsidRDefault="00C3480C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 xml:space="preserve">The </w:t>
            </w:r>
            <w:proofErr w:type="spellStart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Smoluchowski</w:t>
            </w:r>
            <w:proofErr w:type="spellEnd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 xml:space="preserve"> equation was used to estimate diffusion rate constants with corrections for charge interactions. Did the authors validate the chosen molecular radii and dielectric constants against experimental diffusion </w:t>
            </w:r>
            <w:proofErr w:type="gramStart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measurements ?</w:t>
            </w:r>
            <w:proofErr w:type="gramEnd"/>
          </w:p>
          <w:p w14:paraId="7F53E30F" w14:textId="77777777" w:rsidR="00A4338D" w:rsidRPr="00A829B9" w:rsidRDefault="00C3480C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The paper mentions corrections for CIDNP decay during RF pulse duration (1–2 µs). Could the authors provide more quantitative validation on how critical this correction is for accurate kinetic fitting?</w:t>
            </w:r>
          </w:p>
          <w:p w14:paraId="4A3C97D5" w14:textId="77777777" w:rsidR="00A4338D" w:rsidRPr="00A829B9" w:rsidRDefault="00C3480C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 xml:space="preserve">The study used D2O as a solvent. Could the authors comment on how using H2O instead might influence the observed DEE kinetics and CIDNP </w:t>
            </w:r>
            <w:proofErr w:type="gramStart"/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effects ?</w:t>
            </w:r>
            <w:proofErr w:type="gramEnd"/>
          </w:p>
          <w:p w14:paraId="134935C5" w14:textId="77777777" w:rsidR="00A4338D" w:rsidRPr="00A829B9" w:rsidRDefault="00C3480C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Could the authors include additional comparison plots showing both the calculated rate constants from the Marcus cross-relation and the experimentally determined values, preferably over the studied temperature range?</w:t>
            </w:r>
          </w:p>
          <w:p w14:paraId="15DFD0E8" w14:textId="2BB069DE" w:rsidR="00A4338D" w:rsidRPr="00A829B9" w:rsidRDefault="00C3480C" w:rsidP="005D6405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A829B9">
              <w:rPr>
                <w:rFonts w:ascii="Arial" w:hAnsi="Arial" w:cs="Arial"/>
                <w:sz w:val="20"/>
                <w:szCs w:val="20"/>
                <w:lang w:val="en-IN"/>
              </w:rPr>
              <w:t>How do the findings of this study validate, challenge, or refine existing understanding of the Marcus cross-relation when applied to systems involving short-lived radicals?</w:t>
            </w:r>
          </w:p>
        </w:tc>
        <w:tc>
          <w:tcPr>
            <w:tcW w:w="1523" w:type="pct"/>
          </w:tcPr>
          <w:p w14:paraId="465E098E" w14:textId="77777777" w:rsidR="00A4338D" w:rsidRPr="00A829B9" w:rsidRDefault="00A4338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8207741" w14:textId="77777777" w:rsidR="00A4338D" w:rsidRPr="00A829B9" w:rsidRDefault="00A4338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A4338D" w:rsidRPr="00A829B9" w:rsidRDefault="00A4338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626C34" w:rsidRPr="00A829B9" w14:paraId="7412B157" w14:textId="77777777" w:rsidTr="00626C34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A2633" w14:textId="77777777" w:rsidR="00626C34" w:rsidRPr="00A829B9" w:rsidRDefault="00626C34" w:rsidP="00626C3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A829B9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A829B9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6F2831FD" w14:textId="77777777" w:rsidR="00626C34" w:rsidRPr="00A829B9" w:rsidRDefault="00626C34" w:rsidP="00626C3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626C34" w:rsidRPr="00A829B9" w14:paraId="2DAAA600" w14:textId="77777777" w:rsidTr="00626C34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A4F52" w14:textId="77777777" w:rsidR="00626C34" w:rsidRPr="00A829B9" w:rsidRDefault="00626C34" w:rsidP="00626C3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31A1E1" w14:textId="77777777" w:rsidR="00626C34" w:rsidRPr="00A829B9" w:rsidRDefault="00626C34" w:rsidP="00626C3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A829B9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C0B34" w14:textId="77777777" w:rsidR="00626C34" w:rsidRPr="00A829B9" w:rsidRDefault="00626C34" w:rsidP="00626C34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A829B9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A829B9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0BE6BB43" w14:textId="77777777" w:rsidR="00626C34" w:rsidRPr="00A829B9" w:rsidRDefault="00626C34" w:rsidP="00626C34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626C34" w:rsidRPr="00A829B9" w14:paraId="62D51C43" w14:textId="77777777" w:rsidTr="00626C34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AF0B5F" w14:textId="77777777" w:rsidR="00626C34" w:rsidRPr="00A829B9" w:rsidRDefault="00626C34" w:rsidP="00626C34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A829B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0453E5ED" w14:textId="77777777" w:rsidR="00626C34" w:rsidRPr="00A829B9" w:rsidRDefault="00626C34" w:rsidP="00626C3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8613C" w14:textId="77777777" w:rsidR="00626C34" w:rsidRPr="00A829B9" w:rsidRDefault="00626C34" w:rsidP="00626C34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A829B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A829B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A829B9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53A6EDBF" w14:textId="77777777" w:rsidR="00626C34" w:rsidRPr="00A829B9" w:rsidRDefault="00626C34" w:rsidP="00626C3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BA602" w14:textId="77777777" w:rsidR="00626C34" w:rsidRPr="00A829B9" w:rsidRDefault="00626C34" w:rsidP="00626C3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21C6A99" w14:textId="77777777" w:rsidR="00626C34" w:rsidRPr="00A829B9" w:rsidRDefault="00626C34" w:rsidP="00626C3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732618B" w14:textId="77777777" w:rsidR="00626C34" w:rsidRPr="00A829B9" w:rsidRDefault="00626C34" w:rsidP="00626C34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24AA1F77" w14:textId="77777777" w:rsidR="00626C34" w:rsidRPr="00A829B9" w:rsidRDefault="00626C34" w:rsidP="00626C34">
      <w:pPr>
        <w:rPr>
          <w:rFonts w:ascii="Arial" w:hAnsi="Arial" w:cs="Arial"/>
          <w:sz w:val="20"/>
          <w:szCs w:val="20"/>
        </w:rPr>
      </w:pPr>
    </w:p>
    <w:p w14:paraId="2D85EC00" w14:textId="77777777" w:rsidR="00626C34" w:rsidRPr="00A829B9" w:rsidRDefault="00626C34" w:rsidP="00626C34">
      <w:pPr>
        <w:rPr>
          <w:rFonts w:ascii="Arial" w:hAnsi="Arial" w:cs="Arial"/>
          <w:sz w:val="20"/>
          <w:szCs w:val="20"/>
        </w:rPr>
      </w:pPr>
    </w:p>
    <w:bookmarkEnd w:id="1"/>
    <w:p w14:paraId="29012CF4" w14:textId="77777777" w:rsidR="00A829B9" w:rsidRPr="003F3364" w:rsidRDefault="00A829B9" w:rsidP="00A829B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3F3364">
        <w:rPr>
          <w:rFonts w:ascii="Arial" w:hAnsi="Arial" w:cs="Arial"/>
          <w:b/>
          <w:u w:val="single"/>
        </w:rPr>
        <w:t>Reviewer details:</w:t>
      </w:r>
    </w:p>
    <w:p w14:paraId="2D264DD5" w14:textId="77777777" w:rsidR="00A829B9" w:rsidRPr="003F3364" w:rsidRDefault="00A829B9" w:rsidP="00A829B9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proofErr w:type="spellStart"/>
      <w:r w:rsidRPr="003F3364">
        <w:rPr>
          <w:rFonts w:ascii="Arial" w:hAnsi="Arial" w:cs="Arial"/>
          <w:b/>
          <w:color w:val="000000"/>
        </w:rPr>
        <w:t>Hemaprobha</w:t>
      </w:r>
      <w:proofErr w:type="spellEnd"/>
      <w:r w:rsidRPr="003F3364">
        <w:rPr>
          <w:rFonts w:ascii="Arial" w:hAnsi="Arial" w:cs="Arial"/>
          <w:b/>
          <w:color w:val="000000"/>
        </w:rPr>
        <w:t xml:space="preserve"> Saikia, Bodoland University, India</w:t>
      </w:r>
    </w:p>
    <w:p w14:paraId="618DE16F" w14:textId="77777777" w:rsidR="00A4338D" w:rsidRPr="00A829B9" w:rsidRDefault="00A4338D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sectPr w:rsidR="00A4338D" w:rsidRPr="00A829B9">
      <w:headerReference w:type="default" r:id="rId10"/>
      <w:footerReference w:type="default" r:id="rId11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5ACC5D" w14:textId="77777777" w:rsidR="00C329EB" w:rsidRDefault="00C329EB">
      <w:r>
        <w:separator/>
      </w:r>
    </w:p>
  </w:endnote>
  <w:endnote w:type="continuationSeparator" w:id="0">
    <w:p w14:paraId="43821DF6" w14:textId="77777777" w:rsidR="00C329EB" w:rsidRDefault="00C32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RWPalladioL-Roma">
    <w:altName w:val="Calibri"/>
    <w:charset w:val="00"/>
    <w:family w:val="auto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A4338D" w:rsidRDefault="00C3480C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7FB73" w14:textId="77777777" w:rsidR="00C329EB" w:rsidRDefault="00C329EB">
      <w:r>
        <w:separator/>
      </w:r>
    </w:p>
  </w:footnote>
  <w:footnote w:type="continuationSeparator" w:id="0">
    <w:p w14:paraId="1473EB84" w14:textId="77777777" w:rsidR="00C329EB" w:rsidRDefault="00C329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A4338D" w:rsidRDefault="00A4338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A4338D" w:rsidRDefault="00A4338D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A4338D" w:rsidRDefault="00C3480C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3C2A1"/>
    <w:multiLevelType w:val="singleLevel"/>
    <w:tmpl w:val="0AE3C2A1"/>
    <w:lvl w:ilvl="0">
      <w:start w:val="1"/>
      <w:numFmt w:val="decimal"/>
      <w:suff w:val="space"/>
      <w:lvlText w:val="%1."/>
      <w:lvlJc w:val="left"/>
    </w:lvl>
  </w:abstractNum>
  <w:num w:numId="1" w16cid:durableId="157111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D486A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D6405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26C34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5C0E"/>
    <w:rsid w:val="007F5873"/>
    <w:rsid w:val="008126B7"/>
    <w:rsid w:val="00815F94"/>
    <w:rsid w:val="008224E2"/>
    <w:rsid w:val="00825DC9"/>
    <w:rsid w:val="0082676D"/>
    <w:rsid w:val="008324FC"/>
    <w:rsid w:val="008426EF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15F"/>
    <w:rsid w:val="009245E3"/>
    <w:rsid w:val="00942DEE"/>
    <w:rsid w:val="00944F67"/>
    <w:rsid w:val="00952D83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338D"/>
    <w:rsid w:val="00A4787C"/>
    <w:rsid w:val="00A51369"/>
    <w:rsid w:val="00A519D1"/>
    <w:rsid w:val="00A5303B"/>
    <w:rsid w:val="00A65C50"/>
    <w:rsid w:val="00A8290F"/>
    <w:rsid w:val="00A829B9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970CA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29EB"/>
    <w:rsid w:val="00C3480C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1FFD"/>
    <w:rsid w:val="00DE7D30"/>
    <w:rsid w:val="00DF04E3"/>
    <w:rsid w:val="00E03C32"/>
    <w:rsid w:val="00E3111A"/>
    <w:rsid w:val="00E451EA"/>
    <w:rsid w:val="00E57D8C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24931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4:docId w14:val="6221CFF3"/>
  <w15:docId w15:val="{3BC1C537-62E3-4D97-BF77-7C9915644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rFonts w:ascii="Calibri" w:eastAsia="Calibri" w:hAnsi="Calibri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A829B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12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okpi.org/bookstore/product/chemistry-and-biochemistry-research-progress-vol-1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3390/ijms24181386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668</Words>
  <Characters>3811</Characters>
  <Application>Microsoft Office Word</Application>
  <DocSecurity>0</DocSecurity>
  <Lines>31</Lines>
  <Paragraphs>8</Paragraphs>
  <ScaleCrop>false</ScaleCrop>
  <Company>HP</Company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8</cp:revision>
  <dcterms:created xsi:type="dcterms:W3CDTF">2023-08-30T09:21:00Z</dcterms:created>
  <dcterms:modified xsi:type="dcterms:W3CDTF">2025-08-20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546</vt:lpwstr>
  </property>
  <property fmtid="{D5CDD505-2E9C-101B-9397-08002B2CF9AE}" pid="4" name="ICV">
    <vt:lpwstr>CB58CB93F1A04CA39ADDF4514FFB31AF_12</vt:lpwstr>
  </property>
</Properties>
</file>